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10C4B" w:rsidRDefault="00782A18">
      <w:r>
        <w:t>Solo Minutes 7</w:t>
      </w:r>
      <w:r w:rsidR="00CC3665">
        <w:t>.</w:t>
      </w:r>
    </w:p>
    <w:p w:rsidR="0030437C" w:rsidRDefault="00510C4B">
      <w:r>
        <w:t>Team 19</w:t>
      </w:r>
      <w:bookmarkStart w:id="0" w:name="_GoBack"/>
      <w:bookmarkEnd w:id="0"/>
    </w:p>
    <w:p w:rsidR="00510C4B" w:rsidRDefault="00782A18">
      <w:r>
        <w:t>02.05</w:t>
      </w:r>
      <w:r w:rsidR="00510C4B">
        <w:t>.2018</w:t>
      </w:r>
    </w:p>
    <w:p w:rsidR="00510C4B" w:rsidRDefault="00510C4B">
      <w:r>
        <w:t>Members: Mircea Lazar</w:t>
      </w:r>
    </w:p>
    <w:p w:rsidR="00510C4B" w:rsidRDefault="00510C4B"/>
    <w:p w:rsidR="00510C4B" w:rsidRDefault="00510C4B">
      <w:r>
        <w:t xml:space="preserve">Previous week </w:t>
      </w:r>
      <w:proofErr w:type="spellStart"/>
      <w:r>
        <w:t>Portmortem</w:t>
      </w:r>
      <w:proofErr w:type="spellEnd"/>
      <w:r>
        <w:t>:</w:t>
      </w:r>
    </w:p>
    <w:p w:rsidR="00510C4B" w:rsidRDefault="00510C4B">
      <w:r>
        <w:t xml:space="preserve">What </w:t>
      </w:r>
      <w:r w:rsidR="00F672C7">
        <w:t>w</w:t>
      </w:r>
      <w:r>
        <w:t>ent well:</w:t>
      </w:r>
    </w:p>
    <w:p w:rsidR="00CC3665" w:rsidRDefault="00782A18" w:rsidP="00C95B9B">
      <w:pPr>
        <w:pStyle w:val="ListParagraph"/>
        <w:numPr>
          <w:ilvl w:val="0"/>
          <w:numId w:val="5"/>
        </w:numPr>
      </w:pPr>
      <w:r>
        <w:t>Finished making the game.</w:t>
      </w:r>
    </w:p>
    <w:p w:rsidR="00C95B9B" w:rsidRDefault="00C95B9B" w:rsidP="00C95B9B">
      <w:r>
        <w:t>What went wrong:</w:t>
      </w:r>
    </w:p>
    <w:p w:rsidR="00CC3665" w:rsidRDefault="00782A18" w:rsidP="00CC3665">
      <w:pPr>
        <w:pStyle w:val="ListParagraph"/>
        <w:numPr>
          <w:ilvl w:val="0"/>
          <w:numId w:val="6"/>
        </w:numPr>
      </w:pPr>
      <w:r>
        <w:t>The game looks rough and unpolished.</w:t>
      </w:r>
    </w:p>
    <w:p w:rsidR="00F672C7" w:rsidRDefault="00F672C7" w:rsidP="00510C4B"/>
    <w:p w:rsidR="00782A18" w:rsidRDefault="00782A18" w:rsidP="00510C4B">
      <w:r>
        <w:t xml:space="preserve">This a simple version of the minutes, because all the </w:t>
      </w:r>
      <w:proofErr w:type="gramStart"/>
      <w:r>
        <w:t>work  tasks</w:t>
      </w:r>
      <w:proofErr w:type="gramEnd"/>
      <w:r>
        <w:t xml:space="preserve"> on the game were the same as for the previous weeks.</w:t>
      </w:r>
    </w:p>
    <w:sectPr w:rsidR="00782A1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B267391"/>
    <w:multiLevelType w:val="hybridMultilevel"/>
    <w:tmpl w:val="758AD4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8A10908"/>
    <w:multiLevelType w:val="hybridMultilevel"/>
    <w:tmpl w:val="59EE67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9981278"/>
    <w:multiLevelType w:val="hybridMultilevel"/>
    <w:tmpl w:val="F6F8416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A5E1AD4"/>
    <w:multiLevelType w:val="hybridMultilevel"/>
    <w:tmpl w:val="2974B0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07B65CE"/>
    <w:multiLevelType w:val="hybridMultilevel"/>
    <w:tmpl w:val="3EA6CEB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W0NDAyNTAzMzU0NLJU0lEKTi0uzszPAykwrAUAeU+tpywAAAA="/>
  </w:docVars>
  <w:rsids>
    <w:rsidRoot w:val="00586BBA"/>
    <w:rsid w:val="00142DD0"/>
    <w:rsid w:val="002A0AB5"/>
    <w:rsid w:val="00510C4B"/>
    <w:rsid w:val="00586BBA"/>
    <w:rsid w:val="00745D29"/>
    <w:rsid w:val="00782A18"/>
    <w:rsid w:val="007A1A15"/>
    <w:rsid w:val="008C2E37"/>
    <w:rsid w:val="00BD4B7C"/>
    <w:rsid w:val="00C95B9B"/>
    <w:rsid w:val="00CC3665"/>
    <w:rsid w:val="00F672C7"/>
    <w:rsid w:val="00FB2A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4F2A9B"/>
  <w15:docId w15:val="{2CCCF386-5143-4B2F-BC9A-D3B6F078BD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10C4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217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ă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1</Pages>
  <Words>44</Words>
  <Characters>256</Characters>
  <Application>Microsoft Office Word</Application>
  <DocSecurity>0</DocSecurity>
  <Lines>2</Lines>
  <Paragraphs>1</Paragraphs>
  <ScaleCrop>false</ScaleCrop>
  <HeadingPairs>
    <vt:vector size="2" baseType="variant">
      <vt:variant>
        <vt:lpstr>Titlu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rcea Lazar</dc:creator>
  <cp:keywords/>
  <dc:description/>
  <cp:lastModifiedBy>vmirc</cp:lastModifiedBy>
  <cp:revision>18</cp:revision>
  <dcterms:created xsi:type="dcterms:W3CDTF">2018-03-20T03:30:00Z</dcterms:created>
  <dcterms:modified xsi:type="dcterms:W3CDTF">2018-05-02T04:57:00Z</dcterms:modified>
</cp:coreProperties>
</file>